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BF4ECC" w14:textId="0A3E9C90" w:rsidR="004C3056" w:rsidRDefault="004C3056" w:rsidP="007E1530">
      <w:pPr>
        <w:rPr>
          <w:sz w:val="38"/>
          <w:szCs w:val="38"/>
        </w:rPr>
      </w:pPr>
      <w:r>
        <w:rPr>
          <w:sz w:val="38"/>
          <w:szCs w:val="38"/>
        </w:rPr>
        <w:t>EEE F435 DIP</w:t>
      </w:r>
    </w:p>
    <w:p w14:paraId="0353EDB9" w14:textId="2F316368" w:rsidR="004C3056" w:rsidRPr="004C3056" w:rsidRDefault="004C3056" w:rsidP="007E1530">
      <w:pPr>
        <w:rPr>
          <w:sz w:val="38"/>
          <w:szCs w:val="38"/>
        </w:rPr>
      </w:pPr>
      <w:r>
        <w:rPr>
          <w:sz w:val="38"/>
          <w:szCs w:val="38"/>
        </w:rPr>
        <w:t>Assignment 1</w:t>
      </w:r>
    </w:p>
    <w:p w14:paraId="5E4F2129" w14:textId="77777777" w:rsidR="004C3056" w:rsidRDefault="004C3056">
      <w:pPr>
        <w:rPr>
          <w:sz w:val="32"/>
          <w:szCs w:val="32"/>
        </w:rPr>
      </w:pPr>
    </w:p>
    <w:p w14:paraId="064A4C87" w14:textId="77777777" w:rsidR="0023604A" w:rsidRDefault="0023604A">
      <w:pPr>
        <w:rPr>
          <w:sz w:val="32"/>
          <w:szCs w:val="32"/>
        </w:rPr>
      </w:pPr>
    </w:p>
    <w:p w14:paraId="30233B4D" w14:textId="5A6C5838" w:rsidR="00190884" w:rsidRDefault="00190884">
      <w:pPr>
        <w:rPr>
          <w:sz w:val="32"/>
          <w:szCs w:val="32"/>
        </w:rPr>
      </w:pPr>
      <w:r>
        <w:rPr>
          <w:sz w:val="32"/>
          <w:szCs w:val="32"/>
        </w:rPr>
        <w:t>Q</w:t>
      </w:r>
      <w:r w:rsidR="00CB03E9">
        <w:rPr>
          <w:sz w:val="32"/>
          <w:szCs w:val="32"/>
        </w:rPr>
        <w:t xml:space="preserve">uestion </w:t>
      </w:r>
      <w:r>
        <w:rPr>
          <w:sz w:val="32"/>
          <w:szCs w:val="32"/>
        </w:rPr>
        <w:t>1</w:t>
      </w:r>
      <w:r w:rsidR="0089327B">
        <w:rPr>
          <w:sz w:val="32"/>
          <w:szCs w:val="32"/>
        </w:rPr>
        <w:t>:</w:t>
      </w:r>
    </w:p>
    <w:p w14:paraId="708A465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</w:p>
    <w:p w14:paraId="03B88FE9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A75822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size_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cale_fact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terpolation_metho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690E3DC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Resize the frame using the specified interpolation method</w:t>
      </w:r>
    </w:p>
    <w:p w14:paraId="6265A71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shape[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]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cale_fact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70C7A0A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shape[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]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cale_fact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56B003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resized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siz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(width, height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terpolation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terpolation_metho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4F3CD7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sized_frame</w:t>
      </w:r>
    </w:p>
    <w:p w14:paraId="781F2540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br/>
      </w:r>
    </w:p>
    <w:p w14:paraId="5DE4F73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cale_fact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terpolation_metho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33ECF9A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53190F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Opens the input video file</w:t>
      </w:r>
    </w:p>
    <w:p w14:paraId="7993611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2601B2BD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A32B36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et video properties</w:t>
      </w:r>
    </w:p>
    <w:p w14:paraId="761A7AB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coun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COUNT))</w:t>
      </w:r>
    </w:p>
    <w:p w14:paraId="70E1E28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p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PS))</w:t>
      </w:r>
    </w:p>
    <w:p w14:paraId="24BCCD4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7A1C147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2249830E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9356C8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Create VideoWriter object to save the output video</w:t>
      </w:r>
    </w:p>
    <w:p w14:paraId="11924D7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Write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VideoWriter_fourcc(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XVID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, fps, (frame_width, frame_height))</w:t>
      </w:r>
    </w:p>
    <w:p w14:paraId="34B2ABF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9750F9F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</w:t>
      </w:r>
    </w:p>
    <w:p w14:paraId="475954FE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D28BA97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6E320CE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A9DE0F0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57C057C" w14:textId="526E4019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lastRenderedPageBreak/>
        <w:t xml:space="preserve">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Process each frame</w:t>
      </w:r>
    </w:p>
    <w:p w14:paraId="41EB4F5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f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i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rang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frame_count):</w:t>
      </w:r>
    </w:p>
    <w:p w14:paraId="7B4EDE7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t, 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a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1BBA829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5D305CE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break</w:t>
      </w:r>
    </w:p>
    <w:p w14:paraId="2367F9E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6EB0EC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Convert frame to grayscale</w:t>
      </w:r>
    </w:p>
    <w:p w14:paraId="62A2A56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gray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vtCol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frame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OLOR_BGR2GRAY)</w:t>
      </w:r>
    </w:p>
    <w:p w14:paraId="14B1758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6F7A77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Resize the frame using the specified interpolation method</w:t>
      </w:r>
    </w:p>
    <w:p w14:paraId="15DF989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sized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size_fram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gray_frame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cale_fact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terpolation_metho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DEE443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8BB6D2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Write the processed frame to the output video</w:t>
      </w:r>
    </w:p>
    <w:p w14:paraId="49588C4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    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rit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resized_frame)</w:t>
      </w:r>
    </w:p>
    <w:p w14:paraId="650B32E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79AD767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Releasing the objects</w:t>
      </w:r>
    </w:p>
    <w:p w14:paraId="0EA711F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in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3A6A17D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132243E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4943E8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etting size of the output video</w:t>
      </w:r>
    </w:p>
    <w:p w14:paraId="6630793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CA6421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frame_coun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COUNT))</w:t>
      </w:r>
    </w:p>
    <w:p w14:paraId="414143E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7FD75B9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03E2C70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DF9BFC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f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 xml:space="preserve">"Output Video Size (Frames):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{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output_frame_width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}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x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{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output_frame_height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}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 xml:space="preserve"> (Total Frames: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{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output_frame_count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}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)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13F925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EDD9A9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Release VideoCapture object</w:t>
      </w:r>
    </w:p>
    <w:p w14:paraId="49140E61" w14:textId="2178684C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put_video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5F476EA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Main function</w:t>
      </w:r>
    </w:p>
    <w:p w14:paraId="526C708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__name__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__main__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2525DAE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r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D: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\4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-2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E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EE F435 DIP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a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ssignment1_video.mp4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   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Location of video</w:t>
      </w:r>
    </w:p>
    <w:p w14:paraId="384BFDC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nearest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nearest_Q1.avi"</w:t>
      </w:r>
    </w:p>
    <w:p w14:paraId="5652982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bilinear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bilinear_Q1.avi"</w:t>
      </w:r>
    </w:p>
    <w:p w14:paraId="39A4BFA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bicubic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bicubic_Q1.avi"</w:t>
      </w:r>
    </w:p>
    <w:p w14:paraId="00584FB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6F608B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scale_factor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Increase by a scale factor of 2</w:t>
      </w:r>
    </w:p>
    <w:p w14:paraId="37B98FB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terpolation_method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[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INTER_NEAREST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INTER_LINEAR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INTER_CUBIC]</w:t>
      </w:r>
    </w:p>
    <w:p w14:paraId="64CBB7B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B1EBA11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lastRenderedPageBreak/>
        <w:t xml:space="preserve">    </w:t>
      </w:r>
    </w:p>
    <w:p w14:paraId="76541649" w14:textId="2345E2E9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f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method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interpolation_methods:</w:t>
      </w:r>
    </w:p>
    <w:p w14:paraId="12E7E5C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f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 xml:space="preserve">"Processing video with interpolation method: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{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method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}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567F04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method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INTER_NEAREST:</w:t>
      </w:r>
    </w:p>
    <w:p w14:paraId="5F79582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output_video_nearest_path</w:t>
      </w:r>
    </w:p>
    <w:p w14:paraId="4D37251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el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method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INTER_LINEAR:</w:t>
      </w:r>
    </w:p>
    <w:p w14:paraId="579685D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output_video_bilinear_path</w:t>
      </w:r>
    </w:p>
    <w:p w14:paraId="4498B86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el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31E755E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output_video_bicubic_path</w:t>
      </w:r>
    </w:p>
    <w:p w14:paraId="12D877B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_path, output_video_path, scale_factor, method)</w:t>
      </w:r>
    </w:p>
    <w:p w14:paraId="15762CD5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br/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br/>
      </w:r>
    </w:p>
    <w:p w14:paraId="3FFFF80C" w14:textId="77777777" w:rsidR="0023604A" w:rsidRDefault="0023604A">
      <w:pPr>
        <w:rPr>
          <w:sz w:val="32"/>
          <w:szCs w:val="32"/>
        </w:rPr>
      </w:pPr>
    </w:p>
    <w:p w14:paraId="2B0520D4" w14:textId="27E22ACB" w:rsidR="002F3A53" w:rsidRDefault="00CB03E9">
      <w:pPr>
        <w:rPr>
          <w:sz w:val="32"/>
          <w:szCs w:val="32"/>
        </w:rPr>
      </w:pPr>
      <w:r>
        <w:rPr>
          <w:sz w:val="32"/>
          <w:szCs w:val="32"/>
        </w:rPr>
        <w:t>Question 2:</w:t>
      </w:r>
    </w:p>
    <w:p w14:paraId="2375336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</w:p>
    <w:p w14:paraId="6241E50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ump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a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</w:p>
    <w:p w14:paraId="14FB81D4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FB05E6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Defining functions for each of the operations</w:t>
      </w:r>
    </w:p>
    <w:p w14:paraId="7C22A50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ower_law_transfor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gamm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5822EBC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power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/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5.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gamm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)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5.0</w:t>
      </w:r>
    </w:p>
    <w:p w14:paraId="4EBC9F3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3533E97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iecewise_linear_transfor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alph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bet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2390BC8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li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alph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+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bet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.astype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uint8)</w:t>
      </w:r>
    </w:p>
    <w:p w14:paraId="029D13E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F12749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ray_level_slic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min_intensit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max_intensit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620FAA9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he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logical_and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&gt;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min_intensit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&lt;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max_intensit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0E1106C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3E3DCD8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bit_plane_slic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bit_plan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640331C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&gt;&gt;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bit_plan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)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&amp;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</w:t>
      </w:r>
    </w:p>
    <w:p w14:paraId="69986DE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17BE6C3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histogram_equaliza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7F49BC7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hist, bin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histogra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flatten()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6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[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6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])</w:t>
      </w:r>
    </w:p>
    <w:p w14:paraId="4ACFF63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df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his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umsu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2724DBC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df_normalized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df </w:t>
      </w:r>
      <w:r w:rsidRPr="0023604A">
        <w:rPr>
          <w:rFonts w:ascii="Consolas" w:eastAsia="Times New Roman" w:hAnsi="Consolas" w:cs="Times New Roman"/>
          <w:color w:val="66D9EF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his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max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)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/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df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max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C0FD4D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df_m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m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masked_equal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cdf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665A98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df_m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(cdf_m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-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df_m.min())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/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(cdf_m.max()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-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df_m.min())</w:t>
      </w:r>
    </w:p>
    <w:p w14:paraId="552677D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df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ma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fill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cdf_m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.astype(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uint8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FCF4E7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df[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]</w:t>
      </w:r>
    </w:p>
    <w:p w14:paraId="0F02E8C8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C29C15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DA8EC3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arg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5479DBB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ap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1EF7D2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3BA15AC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Error: Could not open video.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8241F5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</w:p>
    <w:p w14:paraId="5CD33C6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2EC0EF3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etting video properties</w:t>
      </w:r>
    </w:p>
    <w:p w14:paraId="3AA5185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p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PS)</w:t>
      </w:r>
    </w:p>
    <w:p w14:paraId="6AA3D73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2A850EE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4D98D82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ourcc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VideoWriter_fourcc(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XVID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        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.avi video format</w:t>
      </w:r>
    </w:p>
    <w:p w14:paraId="7BA856A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4106D3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VideoWriter object for saving the video</w:t>
      </w:r>
    </w:p>
    <w:p w14:paraId="053B24F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Write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fourcc, fps, (frame_width, frame_height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sColor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Fal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4905B18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7A778E4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whil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579A59F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t, 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a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577B263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t:</w:t>
      </w:r>
    </w:p>
    <w:p w14:paraId="2A76B82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break</w:t>
      </w:r>
    </w:p>
    <w:p w14:paraId="27832FF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6ED31BD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processed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frame,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arg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3E031D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rit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processed_frame)</w:t>
      </w:r>
    </w:p>
    <w:p w14:paraId="3AE5E9F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214E6EA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58F8753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EB538F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destroyAllWindow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1958075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11F899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__name__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__main__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11EE945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r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D: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\4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-2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E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EE F435 DIP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a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ssignment1_video.mp4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 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Use r for escaping the string</w:t>
      </w:r>
    </w:p>
    <w:p w14:paraId="08BE8F3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1188621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Power Law Transformation</w:t>
      </w:r>
    </w:p>
    <w:p w14:paraId="38278F3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power_law_Q2.avi"</w:t>
      </w:r>
    </w:p>
    <w:p w14:paraId="60AD93F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gamma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.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Setting value of gamma</w:t>
      </w:r>
    </w:p>
    <w:p w14:paraId="7E12F91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ower_law_transfor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gamma)</w:t>
      </w:r>
    </w:p>
    <w:p w14:paraId="38EA0F2A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7835D878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56EF0791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B99BB7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654A03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lastRenderedPageBreak/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Piecewise Linear Transformation</w:t>
      </w:r>
    </w:p>
    <w:p w14:paraId="77923AC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linear_transformed_Q2.avi"</w:t>
      </w:r>
    </w:p>
    <w:p w14:paraId="3FE619B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alpha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.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Setting values of alpha and beta</w:t>
      </w:r>
    </w:p>
    <w:p w14:paraId="7974920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beta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50.0</w:t>
      </w:r>
    </w:p>
    <w:p w14:paraId="081445D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iecewise_linear_transform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alpha, beta)</w:t>
      </w:r>
    </w:p>
    <w:p w14:paraId="0CC7C3F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66B4939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ray-Level Slicing</w:t>
      </w:r>
    </w:p>
    <w:p w14:paraId="388E298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gray_sliced_Q2.avi"</w:t>
      </w:r>
    </w:p>
    <w:p w14:paraId="40DBB93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min_intensity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5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 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Set the minimum intensity to 50</w:t>
      </w:r>
    </w:p>
    <w:p w14:paraId="485D746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max_intensity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5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Set the maximum intensity to 150</w:t>
      </w:r>
    </w:p>
    <w:p w14:paraId="4446A1A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ray_level_slic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min_intensity, max_intensity)</w:t>
      </w:r>
    </w:p>
    <w:p w14:paraId="64B54E0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1A7F36C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Bit-Plane Slicing</w:t>
      </w:r>
    </w:p>
    <w:p w14:paraId="1D64B6F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bitplane_sliced_Q2.avi"</w:t>
      </w:r>
    </w:p>
    <w:p w14:paraId="3BCC4A0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bit_plan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7</w:t>
      </w:r>
    </w:p>
    <w:p w14:paraId="27407A4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bit_plane_slic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bit_plane)</w:t>
      </w:r>
    </w:p>
    <w:p w14:paraId="6FA0F00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0C2539C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Histogram Equalization</w:t>
      </w:r>
    </w:p>
    <w:p w14:paraId="0B25424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histogram_Q2.avi"</w:t>
      </w:r>
    </w:p>
    <w:p w14:paraId="2F6D961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histogram_equaliza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A23851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03EA3A0" w14:textId="77777777" w:rsidR="0023604A" w:rsidRDefault="0023604A">
      <w:pPr>
        <w:rPr>
          <w:sz w:val="32"/>
          <w:szCs w:val="32"/>
        </w:rPr>
      </w:pPr>
    </w:p>
    <w:p w14:paraId="1F3C151A" w14:textId="5E182124" w:rsidR="007E1530" w:rsidRDefault="0089327B">
      <w:pPr>
        <w:rPr>
          <w:sz w:val="32"/>
          <w:szCs w:val="32"/>
        </w:rPr>
      </w:pPr>
      <w:r>
        <w:rPr>
          <w:sz w:val="32"/>
          <w:szCs w:val="32"/>
        </w:rPr>
        <w:t>Question 3:</w:t>
      </w:r>
    </w:p>
    <w:p w14:paraId="636D1D1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</w:p>
    <w:p w14:paraId="6C0168D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ump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a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</w:p>
    <w:p w14:paraId="0D202BD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63EBD3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moothing_5x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4FEE706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kernel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one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(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)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float32) </w:t>
      </w:r>
      <w:r w:rsidRPr="0023604A">
        <w:rPr>
          <w:rFonts w:ascii="Consolas" w:eastAsia="Times New Roman" w:hAnsi="Consolas" w:cs="Times New Roman"/>
          <w:color w:val="66D9EF"/>
          <w:kern w:val="0"/>
          <w:sz w:val="24"/>
          <w:szCs w:val="24"/>
          <w:lang w:bidi="hi-IN"/>
          <w14:ligatures w14:val="none"/>
        </w:rPr>
        <w:t>/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</w:t>
      </w:r>
    </w:p>
    <w:p w14:paraId="0959FAF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smoothed_img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filter2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-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kernel)</w:t>
      </w:r>
    </w:p>
    <w:p w14:paraId="5BFD219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smoothed_img</w:t>
      </w:r>
    </w:p>
    <w:p w14:paraId="18FE1AC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75659B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aussian_smoothing_9x9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76BC093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gaussian_img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aussianBlu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, (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9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9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)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4E697377" w14:textId="23B97888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gaussian_img</w:t>
      </w:r>
    </w:p>
    <w:p w14:paraId="65E5B7C8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BF21D86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11200AB3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5E10EEC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3CA3DD8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3E7F68C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lastRenderedPageBreak/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moothing_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38E4991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ap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4D2545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03FB261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Error: Could not open video.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4F0091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</w:p>
    <w:p w14:paraId="1799393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6C3554A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etting video properties</w:t>
      </w:r>
    </w:p>
    <w:p w14:paraId="54FDDB7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p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PS)</w:t>
      </w:r>
    </w:p>
    <w:p w14:paraId="29DA539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37C62B3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4873AE0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ourcc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VideoWriter_fourcc(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XVID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8E7F10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Write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fourcc, fps, (frame_width, frame_height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sColor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Fal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515582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6EE3B11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whil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300EF41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t, 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a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8B7CE2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t:</w:t>
      </w:r>
    </w:p>
    <w:p w14:paraId="4E6BC0C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break</w:t>
      </w:r>
    </w:p>
    <w:p w14:paraId="16CF3E4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2794F52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gray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vtCol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frame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OLOR_BGR2GRAY)</w:t>
      </w:r>
    </w:p>
    <w:p w14:paraId="188E687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smoothed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moothing_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gray_frame)</w:t>
      </w:r>
    </w:p>
    <w:p w14:paraId="2A4B2C2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20EA66A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rit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smoothed_frame)</w:t>
      </w:r>
    </w:p>
    <w:p w14:paraId="5B7015B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75FED90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CD9254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177198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destroyAllWindow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111B7E54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6CA230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Main function</w:t>
      </w:r>
    </w:p>
    <w:p w14:paraId="73AE741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__name__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__main__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06A8B18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r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D: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\4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-2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E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EE F435 DIP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a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ssignment1_video.mp4'</w:t>
      </w:r>
    </w:p>
    <w:p w14:paraId="10AF8F2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3A131EA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Apply 5x5 Smoothing Mask</w:t>
      </w:r>
    </w:p>
    <w:p w14:paraId="0A8C174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5x5_smoothing_Q3.avi"</w:t>
      </w:r>
    </w:p>
    <w:p w14:paraId="3B65EF7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moothing_5x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0A1491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567D66B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Apply 9x9 Gaussian Mask</w:t>
      </w:r>
    </w:p>
    <w:p w14:paraId="23DA949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9x9_gaussian_smoothing_Q3.avi"</w:t>
      </w:r>
    </w:p>
    <w:p w14:paraId="1383F08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aussian_smoothing_9x9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47AE317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41B9CE7" w14:textId="77777777" w:rsidR="007E1530" w:rsidRDefault="007E1530">
      <w:pPr>
        <w:rPr>
          <w:sz w:val="32"/>
          <w:szCs w:val="32"/>
        </w:rPr>
      </w:pPr>
    </w:p>
    <w:p w14:paraId="753A18BA" w14:textId="70FFC652" w:rsidR="0089327B" w:rsidRDefault="0089327B" w:rsidP="0089327B">
      <w:pPr>
        <w:rPr>
          <w:sz w:val="32"/>
          <w:szCs w:val="32"/>
        </w:rPr>
      </w:pPr>
      <w:r>
        <w:rPr>
          <w:sz w:val="32"/>
          <w:szCs w:val="32"/>
        </w:rPr>
        <w:lastRenderedPageBreak/>
        <w:t>Question 4:</w:t>
      </w:r>
    </w:p>
    <w:p w14:paraId="5ECD539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</w:p>
    <w:p w14:paraId="060C689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ump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a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</w:p>
    <w:p w14:paraId="25159DE2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956BAF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defining Sobel and Laplacian mask functions</w:t>
      </w:r>
    </w:p>
    <w:p w14:paraId="1F4EB99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obel_mask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2A31DFD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sobelx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obel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CV_64F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ksize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7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665381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sobely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obel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CV_64F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1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ksize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7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04257CF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sobel_combined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addWeight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sobelx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.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sobely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.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2D36A79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onvertScaleAb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sobel_combined)</w:t>
      </w:r>
    </w:p>
    <w:p w14:paraId="24C8A36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032565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laplacian_mask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6626A42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Laplacia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.CV_64F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ksize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7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7374BC51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6069603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Function to process video</w:t>
      </w:r>
    </w:p>
    <w:p w14:paraId="459C1FE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harpening_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117FB9A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ap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C0311D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4CD13A5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Error: Could not open video.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1B789D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</w:p>
    <w:p w14:paraId="493021C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568D726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Getting video properties</w:t>
      </w:r>
    </w:p>
    <w:p w14:paraId="0B6A33A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p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PS)</w:t>
      </w:r>
    </w:p>
    <w:p w14:paraId="044C78E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04C699E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520AC29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01D7802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VideoWriter object to save video</w:t>
      </w:r>
    </w:p>
    <w:p w14:paraId="435D4B7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ourcc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VideoWriter_fourcc(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XVID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6D23E2A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Write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fourcc, fps, (frame_width, frame_height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sColor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Fal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14BAFEC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64CCF78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640CAB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whil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1EAD8BB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t, 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a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02D514D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t:</w:t>
      </w:r>
    </w:p>
    <w:p w14:paraId="438E3D0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break</w:t>
      </w:r>
    </w:p>
    <w:p w14:paraId="417667B6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</w:t>
      </w:r>
    </w:p>
    <w:p w14:paraId="169A2818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0F35E2F" w14:textId="77777777" w:rsid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42C7E7BF" w14:textId="3300CE34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</w:t>
      </w:r>
    </w:p>
    <w:p w14:paraId="0A126FB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053A2F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lastRenderedPageBreak/>
        <w:t xml:space="preserve">        gray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vtCol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frame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OLOR_BGR2GRAY)</w:t>
      </w:r>
    </w:p>
    <w:p w14:paraId="239F59B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sharpened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sharpening_functio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gray_frame)</w:t>
      </w:r>
    </w:p>
    <w:p w14:paraId="33406FC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4A0C3DE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rit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sharpened_frame)</w:t>
      </w:r>
    </w:p>
    <w:p w14:paraId="52AF3A8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2766348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16FACC5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2E7D9AD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destroyAllWindow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23A917C6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br/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br/>
      </w:r>
    </w:p>
    <w:p w14:paraId="2901C43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main function</w:t>
      </w:r>
    </w:p>
    <w:p w14:paraId="43D1888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__name__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__main__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586EE03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r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D: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\4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-2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E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EE F435 DIP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a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ssignment1_video.mp4'</w:t>
      </w:r>
    </w:p>
    <w:p w14:paraId="309C2A3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720B8AF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Apply 7x7 Sobel Mask</w:t>
      </w:r>
    </w:p>
    <w:p w14:paraId="3FDE240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sobel_mask_Q4.avi"</w:t>
      </w:r>
    </w:p>
    <w:p w14:paraId="481910B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sobel_mask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04A2ECB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7960C13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Apply 7x7 Laplacian Mask</w:t>
      </w:r>
    </w:p>
    <w:p w14:paraId="0FE20BF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laplacian_mask_Q4.avi"</w:t>
      </w:r>
    </w:p>
    <w:p w14:paraId="6DF0DAD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input_video_path, output_video_path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laplacian_mask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4C075B9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2C83230" w14:textId="77777777" w:rsidR="0089327B" w:rsidRDefault="0089327B">
      <w:pPr>
        <w:rPr>
          <w:sz w:val="32"/>
          <w:szCs w:val="32"/>
        </w:rPr>
      </w:pPr>
    </w:p>
    <w:p w14:paraId="6EE4409A" w14:textId="7D0AB380" w:rsidR="0089327B" w:rsidRDefault="0089327B" w:rsidP="0089327B">
      <w:pPr>
        <w:rPr>
          <w:sz w:val="32"/>
          <w:szCs w:val="32"/>
        </w:rPr>
      </w:pPr>
      <w:r>
        <w:rPr>
          <w:sz w:val="32"/>
          <w:szCs w:val="32"/>
        </w:rPr>
        <w:t>Question 5:</w:t>
      </w:r>
    </w:p>
    <w:p w14:paraId="7DCE251A" w14:textId="77777777" w:rsidR="0089327B" w:rsidRDefault="0089327B" w:rsidP="0089327B">
      <w:pPr>
        <w:rPr>
          <w:sz w:val="32"/>
          <w:szCs w:val="32"/>
        </w:rPr>
      </w:pPr>
    </w:p>
    <w:p w14:paraId="42785EC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</w:p>
    <w:p w14:paraId="1ED7C97D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mpor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umpy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a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</w:p>
    <w:p w14:paraId="57597CCD" w14:textId="77777777" w:rsidR="0023604A" w:rsidRP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1F15ADC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 xml:space="preserve"># Function defined for Fourier transform </w:t>
      </w:r>
    </w:p>
    <w:p w14:paraId="1DB75A1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apply_df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1E081F2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_img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ff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fft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mg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38A05CE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shif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ff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fftshif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f_img)</w:t>
      </w:r>
    </w:p>
    <w:p w14:paraId="7B1A0C0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magnitude_spectrum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log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abs(fshift))</w:t>
      </w:r>
    </w:p>
    <w:p w14:paraId="314C1BC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magnitude_spectrum</w:t>
      </w:r>
    </w:p>
    <w:p w14:paraId="4FD31DE0" w14:textId="77777777" w:rsid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3055605B" w14:textId="77777777" w:rsid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CFC36C6" w14:textId="77777777" w:rsidR="0023604A" w:rsidRDefault="0023604A" w:rsidP="0023604A">
      <w:pPr>
        <w:shd w:val="clear" w:color="auto" w:fill="272822"/>
        <w:spacing w:after="24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712E002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lastRenderedPageBreak/>
        <w:t># Function for video prcessing</w:t>
      </w:r>
    </w:p>
    <w:p w14:paraId="0CC7BF1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de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:</w:t>
      </w:r>
    </w:p>
    <w:p w14:paraId="65FAABB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cap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Captur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n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C9BA8C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5AA6FE2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Error: Could not open video.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3714E4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return</w:t>
      </w:r>
    </w:p>
    <w:p w14:paraId="3CD3C18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22B4D899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Video properties</w:t>
      </w:r>
    </w:p>
    <w:p w14:paraId="0EE63D07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ps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PS)</w:t>
      </w:r>
    </w:p>
    <w:p w14:paraId="31BFE80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wid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WIDTH))</w:t>
      </w:r>
    </w:p>
    <w:p w14:paraId="2A35D82C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rame_heigh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in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ge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AP_PROP_FRAME_HEIGHT))</w:t>
      </w:r>
    </w:p>
    <w:p w14:paraId="6EB2D23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5D379E0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VideoWriter object</w:t>
      </w:r>
    </w:p>
    <w:p w14:paraId="39B79F0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fourcc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VideoWriter_fourcc(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*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XVID'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545DD4B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VideoWrite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output_video_path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fourcc, fps, (frame_width, frame_height), </w:t>
      </w:r>
      <w:r w:rsidRPr="0023604A">
        <w:rPr>
          <w:rFonts w:ascii="Consolas" w:eastAsia="Times New Roman" w:hAnsi="Consolas" w:cs="Times New Roman"/>
          <w:i/>
          <w:iCs/>
          <w:color w:val="FD971F"/>
          <w:kern w:val="0"/>
          <w:sz w:val="24"/>
          <w:szCs w:val="24"/>
          <w:lang w:bidi="hi-IN"/>
          <w14:ligatures w14:val="none"/>
        </w:rPr>
        <w:t>isColor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Fal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)</w:t>
      </w:r>
    </w:p>
    <w:p w14:paraId="2EB6819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2A975E0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whil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isOpene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:</w:t>
      </w:r>
    </w:p>
    <w:p w14:paraId="0BFEB49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ret, 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ad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561F4D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no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ret:</w:t>
      </w:r>
    </w:p>
    <w:p w14:paraId="59FAD7F6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   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break</w:t>
      </w:r>
    </w:p>
    <w:p w14:paraId="073BDBE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1E6EDC3F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Converting to gray</w:t>
      </w:r>
    </w:p>
    <w:p w14:paraId="1E041563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gray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cvtColor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frame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COLOR_BGR2GRAY)</w:t>
      </w:r>
    </w:p>
    <w:p w14:paraId="1DB528C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dft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apply_dft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gray_frame)</w:t>
      </w:r>
    </w:p>
    <w:p w14:paraId="49EAC59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</w:p>
    <w:p w14:paraId="4EAA3300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</w:t>
      </w:r>
      <w:r w:rsidRPr="0023604A">
        <w:rPr>
          <w:rFonts w:ascii="Consolas" w:eastAsia="Times New Roman" w:hAnsi="Consolas" w:cs="Times New Roman"/>
          <w:color w:val="88846F"/>
          <w:kern w:val="0"/>
          <w:sz w:val="24"/>
          <w:szCs w:val="24"/>
          <w:lang w:bidi="hi-IN"/>
          <w14:ligatures w14:val="none"/>
        </w:rPr>
        <w:t># Normalize the DFT frame for visualization</w:t>
      </w:r>
    </w:p>
    <w:p w14:paraId="72737358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dft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normaliz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(dft_frame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Non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0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255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,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NORM_MINMAX)</w:t>
      </w:r>
    </w:p>
    <w:p w14:paraId="3A437BC0" w14:textId="56A67701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    dft_frame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dft_frame.astype(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np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uint8)</w:t>
      </w:r>
    </w:p>
    <w:p w14:paraId="49EF59C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writ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dft_frame)</w:t>
      </w:r>
    </w:p>
    <w:p w14:paraId="7E53154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54635E2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cap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031F6AEA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    out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release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675552B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u w:val="single"/>
          <w:lang w:bidi="hi-IN"/>
          <w14:ligatures w14:val="none"/>
        </w:rPr>
        <w:t>cv2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.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destroyAllWindows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)</w:t>
      </w:r>
    </w:p>
    <w:p w14:paraId="4F525FA4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262BF36B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if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__name__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__main__"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:</w:t>
      </w:r>
    </w:p>
    <w:p w14:paraId="7F26055E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in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i/>
          <w:iCs/>
          <w:color w:val="66D9EF"/>
          <w:kern w:val="0"/>
          <w:sz w:val="24"/>
          <w:szCs w:val="24"/>
          <w:lang w:bidi="hi-IN"/>
          <w14:ligatures w14:val="none"/>
        </w:rPr>
        <w:t>r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'D: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\4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-2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E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EE F435 DIP</w:t>
      </w:r>
      <w:r w:rsidRPr="0023604A">
        <w:rPr>
          <w:rFonts w:ascii="Consolas" w:eastAsia="Times New Roman" w:hAnsi="Consolas" w:cs="Times New Roman"/>
          <w:color w:val="AE81FF"/>
          <w:kern w:val="0"/>
          <w:sz w:val="24"/>
          <w:szCs w:val="24"/>
          <w:lang w:bidi="hi-IN"/>
          <w14:ligatures w14:val="none"/>
        </w:rPr>
        <w:t>\a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ssignment1_video.mp4'</w:t>
      </w:r>
    </w:p>
    <w:p w14:paraId="70A8DB8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output_video_path </w:t>
      </w:r>
      <w:r w:rsidRPr="0023604A">
        <w:rPr>
          <w:rFonts w:ascii="Consolas" w:eastAsia="Times New Roman" w:hAnsi="Consolas" w:cs="Times New Roman"/>
          <w:color w:val="F92672"/>
          <w:kern w:val="0"/>
          <w:sz w:val="24"/>
          <w:szCs w:val="24"/>
          <w:lang w:bidi="hi-IN"/>
          <w14:ligatures w14:val="none"/>
        </w:rPr>
        <w:t>=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 </w:t>
      </w:r>
      <w:r w:rsidRPr="0023604A">
        <w:rPr>
          <w:rFonts w:ascii="Consolas" w:eastAsia="Times New Roman" w:hAnsi="Consolas" w:cs="Times New Roman"/>
          <w:color w:val="E6DB74"/>
          <w:kern w:val="0"/>
          <w:sz w:val="24"/>
          <w:szCs w:val="24"/>
          <w:lang w:bidi="hi-IN"/>
          <w14:ligatures w14:val="none"/>
        </w:rPr>
        <w:t>"output_video_fourier_Q5.avi"</w:t>
      </w:r>
    </w:p>
    <w:p w14:paraId="18FA0DE1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</w:p>
    <w:p w14:paraId="4BF329C2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 xml:space="preserve">    </w:t>
      </w:r>
      <w:r w:rsidRPr="0023604A">
        <w:rPr>
          <w:rFonts w:ascii="Consolas" w:eastAsia="Times New Roman" w:hAnsi="Consolas" w:cs="Times New Roman"/>
          <w:color w:val="A6E22E"/>
          <w:kern w:val="0"/>
          <w:sz w:val="24"/>
          <w:szCs w:val="24"/>
          <w:lang w:bidi="hi-IN"/>
          <w14:ligatures w14:val="none"/>
        </w:rPr>
        <w:t>process_video</w:t>
      </w:r>
      <w:r w:rsidRPr="0023604A"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  <w:t>(input_video_path, output_video_path)</w:t>
      </w:r>
    </w:p>
    <w:p w14:paraId="4A95DA15" w14:textId="77777777" w:rsidR="0023604A" w:rsidRPr="0023604A" w:rsidRDefault="0023604A" w:rsidP="0023604A">
      <w:pPr>
        <w:shd w:val="clear" w:color="auto" w:fill="272822"/>
        <w:spacing w:after="0" w:line="330" w:lineRule="atLeast"/>
        <w:rPr>
          <w:rFonts w:ascii="Consolas" w:eastAsia="Times New Roman" w:hAnsi="Consolas" w:cs="Times New Roman"/>
          <w:color w:val="F8F8F2"/>
          <w:kern w:val="0"/>
          <w:sz w:val="24"/>
          <w:szCs w:val="24"/>
          <w:lang w:bidi="hi-IN"/>
          <w14:ligatures w14:val="none"/>
        </w:rPr>
      </w:pPr>
    </w:p>
    <w:p w14:paraId="061F684C" w14:textId="77777777" w:rsidR="0089327B" w:rsidRDefault="0089327B" w:rsidP="0089327B">
      <w:pPr>
        <w:rPr>
          <w:sz w:val="32"/>
          <w:szCs w:val="32"/>
        </w:rPr>
      </w:pPr>
    </w:p>
    <w:p w14:paraId="5E0B345A" w14:textId="77777777" w:rsidR="0089327B" w:rsidRDefault="0089327B">
      <w:pPr>
        <w:rPr>
          <w:sz w:val="32"/>
          <w:szCs w:val="32"/>
        </w:rPr>
      </w:pPr>
    </w:p>
    <w:p w14:paraId="2329F0BE" w14:textId="77777777" w:rsidR="0089327B" w:rsidRDefault="0089327B">
      <w:pPr>
        <w:rPr>
          <w:sz w:val="32"/>
          <w:szCs w:val="32"/>
        </w:rPr>
      </w:pPr>
    </w:p>
    <w:p w14:paraId="05BC4122" w14:textId="77777777" w:rsidR="0089327B" w:rsidRPr="00121990" w:rsidRDefault="0089327B">
      <w:pPr>
        <w:rPr>
          <w:sz w:val="32"/>
          <w:szCs w:val="32"/>
        </w:rPr>
      </w:pPr>
    </w:p>
    <w:sectPr w:rsidR="0089327B" w:rsidRPr="00121990" w:rsidSect="002E31E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42ED1"/>
    <w:multiLevelType w:val="hybridMultilevel"/>
    <w:tmpl w:val="07885280"/>
    <w:lvl w:ilvl="0" w:tplc="4924411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359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tDC1NDI3NzY3NTJV0lEKTi0uzszPAykwqQUA0QVD3ywAAAA="/>
  </w:docVars>
  <w:rsids>
    <w:rsidRoot w:val="00CC0187"/>
    <w:rsid w:val="00121990"/>
    <w:rsid w:val="00190884"/>
    <w:rsid w:val="001D4132"/>
    <w:rsid w:val="0023604A"/>
    <w:rsid w:val="002B5AA8"/>
    <w:rsid w:val="002E31EC"/>
    <w:rsid w:val="002F3A53"/>
    <w:rsid w:val="00475773"/>
    <w:rsid w:val="004C3056"/>
    <w:rsid w:val="00586075"/>
    <w:rsid w:val="005C6A6D"/>
    <w:rsid w:val="005E5A01"/>
    <w:rsid w:val="006A3B44"/>
    <w:rsid w:val="007E1530"/>
    <w:rsid w:val="0089327B"/>
    <w:rsid w:val="008E732B"/>
    <w:rsid w:val="00A252DE"/>
    <w:rsid w:val="00A30071"/>
    <w:rsid w:val="00A823A6"/>
    <w:rsid w:val="00AA6ECF"/>
    <w:rsid w:val="00CB03E9"/>
    <w:rsid w:val="00CC0187"/>
    <w:rsid w:val="00F4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9F815"/>
  <w15:chartTrackingRefBased/>
  <w15:docId w15:val="{3BD5482F-3B24-418B-91C0-EB27952FD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17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7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0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3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7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9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6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8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88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1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9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5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86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6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75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4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57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5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2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4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5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0</Pages>
  <Words>1661</Words>
  <Characters>946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XOR Gate</dc:creator>
  <cp:keywords/>
  <dc:description/>
  <cp:lastModifiedBy>Anshuman Mishra</cp:lastModifiedBy>
  <cp:revision>10</cp:revision>
  <dcterms:created xsi:type="dcterms:W3CDTF">2024-02-20T16:03:00Z</dcterms:created>
  <dcterms:modified xsi:type="dcterms:W3CDTF">2024-02-25T16:41:00Z</dcterms:modified>
</cp:coreProperties>
</file>